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4812BB5F" w:rsidR="00C07F54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95746E">
        <w:t>Management</w:t>
      </w:r>
      <w:r w:rsidR="00FF01EE">
        <w:t xml:space="preserve"> Information Systems</w:t>
      </w:r>
    </w:p>
    <w:p w14:paraId="297ECB5F" w14:textId="4A758CA2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1D7580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32FCBB7A" w14:textId="31F0C64D" w:rsidR="00BE4E97" w:rsidRDefault="00BE4E97" w:rsidP="00597CC6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700ADB" w:rsidP="00597CC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700ADB" w:rsidP="00597CC6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B081747" w:rsidR="00AC2F18" w:rsidRDefault="00700ADB" w:rsidP="00AC2F1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2F1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4499CCA6" w:rsidR="00586637" w:rsidRDefault="00700ADB" w:rsidP="00586637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 to be eligible for graduation.</w:t>
      </w:r>
    </w:p>
    <w:p w14:paraId="4A2F01BB" w14:textId="77777777" w:rsidR="00752C28" w:rsidRDefault="00752C28" w:rsidP="00597CC6">
      <w:pPr>
        <w:spacing w:after="0"/>
      </w:pPr>
    </w:p>
    <w:p w14:paraId="7CF4A2E8" w14:textId="066A78AE" w:rsidR="005D1B18" w:rsidRDefault="005D1B18" w:rsidP="00597CC6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97CC6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97CC6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97CC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97CC6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6A68B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6A68B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97CC6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6A68B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6A68B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597CC6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597CC6">
            <w:pPr>
              <w:spacing w:after="0"/>
            </w:pPr>
          </w:p>
        </w:tc>
      </w:tr>
    </w:tbl>
    <w:p w14:paraId="6798D7C0" w14:textId="77777777" w:rsidR="00752C28" w:rsidRPr="00781185" w:rsidRDefault="00752C28" w:rsidP="00781185">
      <w:pPr>
        <w:spacing w:after="0"/>
      </w:pPr>
    </w:p>
    <w:p w14:paraId="0F72ECCE" w14:textId="5EC9323B" w:rsidR="005D1B18" w:rsidRPr="00752C28" w:rsidRDefault="003A3329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97CC6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2FD7C71F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97CC6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225374EF" w:rsidR="002946E6" w:rsidRPr="0000459F" w:rsidRDefault="00700ADB" w:rsidP="00597CC6">
            <w:pPr>
              <w:spacing w:after="0"/>
            </w:pPr>
            <w:hyperlink r:id="rId8" w:tooltip="Core Humanities" w:history="1">
              <w:r w:rsidR="00E441B3" w:rsidRPr="00234E6D">
                <w:rPr>
                  <w:rStyle w:val="Hyperlink"/>
                  <w:color w:val="0000FF"/>
                </w:rPr>
                <w:t>Core</w:t>
              </w:r>
              <w:r w:rsidR="002946E6" w:rsidRPr="00234E6D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97CC6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6497C6FA" w:rsidR="002946E6" w:rsidRDefault="00700ADB" w:rsidP="00597CC6">
            <w:pPr>
              <w:spacing w:after="0"/>
            </w:pPr>
            <w:hyperlink r:id="rId9" w:tooltip="Core Social Science" w:history="1">
              <w:r w:rsidR="00E441B3" w:rsidRPr="00234E6D">
                <w:rPr>
                  <w:rStyle w:val="Hyperlink"/>
                  <w:color w:val="0000FF"/>
                </w:rPr>
                <w:t>Core</w:t>
              </w:r>
              <w:r w:rsidR="002946E6" w:rsidRPr="00234E6D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97CC6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97CC6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597CC6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453E7CFC" w:rsidR="003A3329" w:rsidRDefault="00C07F54" w:rsidP="00597CC6">
            <w:pPr>
              <w:spacing w:after="0"/>
            </w:pPr>
            <w:r>
              <w:t>ITM 251</w:t>
            </w:r>
          </w:p>
        </w:tc>
        <w:tc>
          <w:tcPr>
            <w:tcW w:w="1435" w:type="dxa"/>
          </w:tcPr>
          <w:p w14:paraId="43E92E5A" w14:textId="77777777" w:rsidR="003A3329" w:rsidRDefault="003A3329" w:rsidP="00597CC6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97CC6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97CC6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97CC6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597CC6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597CC6">
            <w:pPr>
              <w:spacing w:after="0"/>
            </w:pPr>
            <w:r>
              <w:t>– must be taken in residency</w:t>
            </w:r>
          </w:p>
          <w:p w14:paraId="582BDA87" w14:textId="5BDA4C50" w:rsidR="00E415F7" w:rsidRPr="0000459F" w:rsidRDefault="00E415F7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700ADB" w:rsidRPr="00700ADB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475B6A13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597CC6">
            <w:pPr>
              <w:spacing w:after="0"/>
            </w:pPr>
          </w:p>
        </w:tc>
      </w:tr>
    </w:tbl>
    <w:p w14:paraId="0C5D522A" w14:textId="77777777" w:rsidR="00752C28" w:rsidRPr="00781185" w:rsidRDefault="00752C28" w:rsidP="00781185">
      <w:pPr>
        <w:spacing w:after="0"/>
      </w:pPr>
    </w:p>
    <w:p w14:paraId="10AD10BA" w14:textId="224D5908" w:rsidR="003A3329" w:rsidRPr="00752C28" w:rsidRDefault="00D421C1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597CC6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490BDC2E" w:rsidR="00403CB1" w:rsidRPr="00EA6BBF" w:rsidRDefault="00700ADB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234E6D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597CC6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597CC6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7547F23E" w:rsidR="00403CB1" w:rsidRPr="00EA6BBF" w:rsidRDefault="00700ADB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234E6D">
                <w:rPr>
                  <w:rStyle w:val="Hyperlink"/>
                  <w:color w:val="0000FF"/>
                </w:rPr>
                <w:t xml:space="preserve">Visual </w:t>
              </w:r>
              <w:r w:rsidR="00F96F24" w:rsidRPr="00234E6D">
                <w:rPr>
                  <w:rStyle w:val="Hyperlink"/>
                  <w:color w:val="0000FF"/>
                </w:rPr>
                <w:t>and</w:t>
              </w:r>
              <w:r w:rsidR="00403CB1" w:rsidRPr="00234E6D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234E6D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97CC6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0C2AA972" w:rsidR="00403CB1" w:rsidRDefault="00700ADB" w:rsidP="00597CC6">
            <w:pPr>
              <w:spacing w:after="0"/>
            </w:pPr>
            <w:hyperlink r:id="rId12" w:tooltip="Text-Based Humanities" w:history="1">
              <w:r w:rsidR="00403CB1" w:rsidRPr="00234E6D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97CC6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4ACF5DAA" w:rsidR="00403CB1" w:rsidRDefault="00700ADB" w:rsidP="00597CC6">
            <w:pPr>
              <w:spacing w:after="0"/>
            </w:pPr>
            <w:hyperlink r:id="rId13" w:tooltip="Natural Science" w:history="1">
              <w:r w:rsidR="00403CB1" w:rsidRPr="00234E6D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597CC6">
            <w:pPr>
              <w:spacing w:after="0"/>
            </w:pPr>
          </w:p>
        </w:tc>
      </w:tr>
    </w:tbl>
    <w:p w14:paraId="0B9B4596" w14:textId="77777777" w:rsidR="00752C28" w:rsidRDefault="00752C28" w:rsidP="00781185">
      <w:pPr>
        <w:spacing w:after="0"/>
      </w:pPr>
    </w:p>
    <w:p w14:paraId="6709F49D" w14:textId="66600992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C30A3">
        <w:t>84</w:t>
      </w:r>
      <w:r w:rsidR="00586637">
        <w:t xml:space="preserve"> credits)</w:t>
      </w:r>
    </w:p>
    <w:p w14:paraId="51B41517" w14:textId="381B75F3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A5113C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597CC6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141531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597CC6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597CC6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597CC6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</w:tbl>
    <w:p w14:paraId="06872856" w14:textId="2A33255E" w:rsidR="00AC2F18" w:rsidRDefault="00AC2F18"/>
    <w:p w14:paraId="072D4E7C" w14:textId="77777777" w:rsidR="00AC2F18" w:rsidRDefault="00AC2F18">
      <w:pPr>
        <w:spacing w:after="0"/>
      </w:pPr>
      <w:r>
        <w:br w:type="page"/>
      </w:r>
    </w:p>
    <w:p w14:paraId="70289B86" w14:textId="3148AEE9" w:rsidR="00AC2F18" w:rsidRPr="00752C28" w:rsidRDefault="00AC2F18" w:rsidP="00AC2F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>
      <w:pPr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597CC6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1BF9B1E6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781185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597CC6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597CC6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4B094F86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781185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5EF86BFF" w14:textId="77777777" w:rsidR="00781185" w:rsidRDefault="00636B2A" w:rsidP="0043387B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03FEBF2A" w:rsidR="00636B2A" w:rsidRPr="00636B2A" w:rsidRDefault="00C907B3" w:rsidP="0043387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597CC6">
            <w:pPr>
              <w:spacing w:after="0"/>
            </w:pPr>
          </w:p>
        </w:tc>
      </w:tr>
    </w:tbl>
    <w:p w14:paraId="3F51E991" w14:textId="77777777" w:rsidR="00586637" w:rsidRPr="00586637" w:rsidRDefault="00586637" w:rsidP="00586637">
      <w:pPr>
        <w:spacing w:after="0"/>
      </w:pPr>
    </w:p>
    <w:p w14:paraId="4EBA6BEE" w14:textId="5BD6178A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435F6CEC" w:rsidR="0043387B" w:rsidRPr="0043387B" w:rsidRDefault="0043387B" w:rsidP="00003F04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586637">
      <w:pPr>
        <w:spacing w:after="0"/>
      </w:pPr>
    </w:p>
    <w:p w14:paraId="62D6C152" w14:textId="77777777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007C0518" w:rsidR="0043387B" w:rsidRPr="0043387B" w:rsidRDefault="0043387B" w:rsidP="00003F04">
            <w:pPr>
              <w:spacing w:after="0"/>
            </w:pPr>
            <w:r>
              <w:t xml:space="preserve">(Can fulfill Spartan Studies </w:t>
            </w:r>
            <w:r w:rsidR="00C07F54">
              <w:t xml:space="preserve">Mathematics </w:t>
            </w:r>
            <w:r>
              <w:t>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77D20701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234E6D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>
      <w:pPr>
        <w:spacing w:after="0"/>
      </w:pPr>
    </w:p>
    <w:p w14:paraId="5BCA17F3" w14:textId="05AE85CF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>
      <w:pPr>
        <w:spacing w:after="0"/>
      </w:pPr>
    </w:p>
    <w:p w14:paraId="73BFF16A" w14:textId="77777777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70532228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9C26EE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>
      <w:pPr>
        <w:spacing w:after="0"/>
      </w:pPr>
      <w:r>
        <w:br w:type="page"/>
      </w:r>
    </w:p>
    <w:p w14:paraId="2E0BBD25" w14:textId="19F3AF89" w:rsidR="006A68B8" w:rsidRPr="00752C28" w:rsidRDefault="00285838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Management</w:t>
      </w:r>
      <w:r w:rsidR="002C30A3">
        <w:rPr>
          <w:sz w:val="24"/>
          <w:szCs w:val="28"/>
        </w:rPr>
        <w:t xml:space="preserve"> Information Systems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32CBCF14" w:rsidR="006A68B8" w:rsidRPr="00D421C1" w:rsidRDefault="00285838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nagement</w:t>
            </w:r>
            <w:r w:rsidR="006A68B8">
              <w:rPr>
                <w:b/>
                <w:bCs/>
              </w:rPr>
              <w:t xml:space="preserve"> </w:t>
            </w:r>
            <w:r w:rsidR="002C30A3">
              <w:rPr>
                <w:b/>
                <w:bCs/>
              </w:rPr>
              <w:t xml:space="preserve">Information Systems </w:t>
            </w:r>
            <w:r w:rsidR="006A68B8">
              <w:rPr>
                <w:b/>
                <w:bCs/>
              </w:rPr>
              <w:t>Major Requirements</w:t>
            </w:r>
            <w:r w:rsidR="00636B2A">
              <w:rPr>
                <w:b/>
                <w:bCs/>
              </w:rPr>
              <w:t xml:space="preserve"> (2</w:t>
            </w:r>
            <w:r w:rsidR="002C30A3">
              <w:rPr>
                <w:b/>
                <w:bCs/>
              </w:rPr>
              <w:t>8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033AB2AC" w14:textId="0A955127" w:rsidR="00172398" w:rsidRPr="00C07F54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251</w:t>
            </w:r>
            <w:r w:rsidR="00172398">
              <w:rPr>
                <w:rFonts w:cstheme="minorHAnsi"/>
              </w:rPr>
              <w:t xml:space="preserve"> (</w:t>
            </w:r>
            <w:r w:rsidR="00285838"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Application Development</w:t>
            </w:r>
            <w:r w:rsidR="00C07F54">
              <w:rPr>
                <w:rFonts w:cstheme="minorHAnsi"/>
              </w:rPr>
              <w:t xml:space="preserve"> (Can fulfill Spartan Studies UTAMPA 200 Requirement)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24FC5170" w:rsidR="006A68B8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28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Network and Cloud Infrastructure</w:t>
            </w:r>
          </w:p>
          <w:p w14:paraId="77AA4BAB" w14:textId="0F8C1C1E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8C1436" w:rsidRPr="008C1436">
              <w:rPr>
                <w:rFonts w:cstheme="minorHAnsi"/>
                <w:i/>
                <w:iCs/>
              </w:rPr>
              <w:t>BAC 100 or UTAMPA 101 or UTAMPA 103 or UTAMPA 104 or HON 100.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2C30A3" w:rsidRPr="00597CC6" w14:paraId="4F3E8FFE" w14:textId="77777777" w:rsidTr="006D7075">
        <w:trPr>
          <w:cantSplit/>
        </w:trPr>
        <w:tc>
          <w:tcPr>
            <w:tcW w:w="3617" w:type="pct"/>
          </w:tcPr>
          <w:p w14:paraId="73B93606" w14:textId="77777777" w:rsidR="002C30A3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318 (4cr) – Systems Analysis and Design</w:t>
            </w:r>
          </w:p>
          <w:p w14:paraId="2B17501E" w14:textId="0D52DF48" w:rsidR="002C30A3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8C1436">
              <w:rPr>
                <w:rFonts w:cstheme="minorHAnsi"/>
                <w:i/>
                <w:iCs/>
              </w:rPr>
              <w:t xml:space="preserve"> </w:t>
            </w:r>
            <w:r w:rsidR="008C1436" w:rsidRPr="008C1436">
              <w:rPr>
                <w:rFonts w:cstheme="minorHAnsi"/>
                <w:i/>
                <w:iCs/>
              </w:rPr>
              <w:t>ITM 220 and ITM 251 with a grade of C or better</w:t>
            </w:r>
            <w:r w:rsidR="008C1436">
              <w:rPr>
                <w:rFonts w:cstheme="minorHAnsi"/>
                <w:i/>
                <w:iCs/>
              </w:rPr>
              <w:t xml:space="preserve">, </w:t>
            </w:r>
            <w:r w:rsidR="008C1436" w:rsidRPr="008C1436">
              <w:rPr>
                <w:rFonts w:cstheme="minorHAnsi"/>
                <w:i/>
                <w:iCs/>
              </w:rPr>
              <w:t>COB Requirements for taking 300-Level Courses</w:t>
            </w:r>
          </w:p>
        </w:tc>
        <w:tc>
          <w:tcPr>
            <w:tcW w:w="671" w:type="pct"/>
          </w:tcPr>
          <w:p w14:paraId="3869587B" w14:textId="77777777" w:rsidR="002C30A3" w:rsidRPr="006A68B8" w:rsidRDefault="002C30A3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C742865" w14:textId="77777777" w:rsidR="002C30A3" w:rsidRPr="006A68B8" w:rsidRDefault="002C30A3" w:rsidP="006A68B8">
            <w:pPr>
              <w:spacing w:after="0"/>
              <w:rPr>
                <w:rFonts w:cstheme="minorHAnsi"/>
              </w:rPr>
            </w:pPr>
          </w:p>
        </w:tc>
      </w:tr>
      <w:tr w:rsidR="002C30A3" w:rsidRPr="00597CC6" w14:paraId="24F64BFF" w14:textId="77777777" w:rsidTr="006D7075">
        <w:trPr>
          <w:cantSplit/>
        </w:trPr>
        <w:tc>
          <w:tcPr>
            <w:tcW w:w="3617" w:type="pct"/>
          </w:tcPr>
          <w:p w14:paraId="29FE2367" w14:textId="77777777" w:rsidR="002C30A3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408 (4cr) – Data and Information Management</w:t>
            </w:r>
          </w:p>
          <w:p w14:paraId="661BD570" w14:textId="1C343AEA" w:rsidR="002C30A3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8C1436">
              <w:rPr>
                <w:rFonts w:cstheme="minorHAnsi"/>
                <w:i/>
                <w:iCs/>
              </w:rPr>
              <w:t xml:space="preserve"> ITM 220, </w:t>
            </w:r>
            <w:r w:rsidR="008C1436" w:rsidRPr="008C1436">
              <w:rPr>
                <w:rFonts w:cstheme="minorHAnsi"/>
                <w:i/>
                <w:iCs/>
              </w:rPr>
              <w:t>COB Requirements for taking 300-Level Courses</w:t>
            </w:r>
          </w:p>
        </w:tc>
        <w:tc>
          <w:tcPr>
            <w:tcW w:w="671" w:type="pct"/>
          </w:tcPr>
          <w:p w14:paraId="54D80420" w14:textId="77777777" w:rsidR="002C30A3" w:rsidRPr="006A68B8" w:rsidRDefault="002C30A3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E2322AD" w14:textId="77777777" w:rsidR="002C30A3" w:rsidRPr="006A68B8" w:rsidRDefault="002C30A3" w:rsidP="006A68B8">
            <w:pPr>
              <w:spacing w:after="0"/>
              <w:rPr>
                <w:rFonts w:cstheme="minorHAnsi"/>
              </w:rPr>
            </w:pPr>
          </w:p>
        </w:tc>
      </w:tr>
      <w:tr w:rsidR="002C30A3" w:rsidRPr="00597CC6" w14:paraId="2E6AD5A0" w14:textId="77777777" w:rsidTr="006D7075">
        <w:trPr>
          <w:cantSplit/>
        </w:trPr>
        <w:tc>
          <w:tcPr>
            <w:tcW w:w="3617" w:type="pct"/>
          </w:tcPr>
          <w:p w14:paraId="2EEB5AD4" w14:textId="77777777" w:rsidR="002C30A3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419 (4cr) – MIS Capstone</w:t>
            </w:r>
          </w:p>
          <w:p w14:paraId="77E9E61D" w14:textId="2B60A8BF" w:rsidR="008C1436" w:rsidRDefault="002C30A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8C1436">
              <w:rPr>
                <w:rFonts w:cstheme="minorHAnsi"/>
                <w:i/>
                <w:iCs/>
              </w:rPr>
              <w:t xml:space="preserve"> ITM 251, ITM 318, and </w:t>
            </w:r>
            <w:r w:rsidR="008C1436" w:rsidRPr="008C1436">
              <w:rPr>
                <w:rFonts w:cstheme="minorHAnsi"/>
                <w:i/>
                <w:iCs/>
              </w:rPr>
              <w:t>COB Requirements for taking 300-Level Courses</w:t>
            </w:r>
          </w:p>
          <w:p w14:paraId="0999F9AC" w14:textId="2EB36FD7" w:rsidR="002C30A3" w:rsidRPr="008C1436" w:rsidRDefault="008C1436" w:rsidP="006A68B8">
            <w:pPr>
              <w:spacing w:after="0"/>
              <w:rPr>
                <w:rFonts w:cstheme="minorHAnsi"/>
                <w:i/>
                <w:iCs/>
              </w:rPr>
            </w:pPr>
            <w:r w:rsidRPr="008C1436">
              <w:rPr>
                <w:i/>
                <w:iCs/>
              </w:rPr>
              <w:t>Pre</w:t>
            </w:r>
            <w:r w:rsidR="00C07F54">
              <w:rPr>
                <w:i/>
                <w:iCs/>
              </w:rPr>
              <w:t>/</w:t>
            </w:r>
            <w:r w:rsidRPr="008C1436">
              <w:rPr>
                <w:i/>
                <w:iCs/>
              </w:rPr>
              <w:t>Co-Requisite: ITM 408</w:t>
            </w:r>
          </w:p>
        </w:tc>
        <w:tc>
          <w:tcPr>
            <w:tcW w:w="671" w:type="pct"/>
          </w:tcPr>
          <w:p w14:paraId="730BFA32" w14:textId="77777777" w:rsidR="002C30A3" w:rsidRPr="006A68B8" w:rsidRDefault="002C30A3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8A51A4" w14:textId="77777777" w:rsidR="002C30A3" w:rsidRPr="006A68B8" w:rsidRDefault="002C30A3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4D660C0" w14:textId="77777777" w:rsidR="00C07F54" w:rsidRDefault="00C07F54"/>
    <w:p w14:paraId="68253FF3" w14:textId="77777777" w:rsidR="00C07F54" w:rsidRPr="00752C28" w:rsidRDefault="00C07F54" w:rsidP="00C07F5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07F54" w:rsidRPr="00D421C1" w14:paraId="4B209564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8134DED" w14:textId="77777777" w:rsidR="00C07F54" w:rsidRDefault="00C07F54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8 credits)</w:t>
            </w:r>
          </w:p>
          <w:p w14:paraId="17A17895" w14:textId="0F081021" w:rsidR="00C07F54" w:rsidRDefault="00C07F54" w:rsidP="005608EB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4" w:history="1">
              <w:r w:rsidRPr="00234E6D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289BACCB" w14:textId="77777777" w:rsidR="00C07F54" w:rsidRPr="00D421C1" w:rsidRDefault="00C07F54" w:rsidP="005608EB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740B837" w14:textId="77777777" w:rsidR="00C07F54" w:rsidRPr="00D421C1" w:rsidRDefault="00C07F54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8E81955" w14:textId="77777777" w:rsidR="00C07F54" w:rsidRPr="00D421C1" w:rsidRDefault="00C07F54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24D80ED0" w:rsidR="006A68B8" w:rsidRDefault="00285838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7020A3" w14:textId="0FBCF591" w:rsidR="00172398" w:rsidRPr="00172398" w:rsidRDefault="00172398" w:rsidP="006A68B8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2DA0D38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4D54572" w14:textId="77777777" w:rsidR="00285838" w:rsidRDefault="00285838" w:rsidP="002858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E41EE63" w14:textId="5F257166" w:rsidR="00172398" w:rsidRPr="00285838" w:rsidRDefault="0017239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3104D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AC2F18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81DE7" w14:textId="77777777" w:rsidR="00EC6B0F" w:rsidRDefault="00EC6B0F" w:rsidP="00A5113C">
      <w:pPr>
        <w:spacing w:after="0"/>
      </w:pPr>
      <w:r>
        <w:separator/>
      </w:r>
    </w:p>
  </w:endnote>
  <w:endnote w:type="continuationSeparator" w:id="0">
    <w:p w14:paraId="2EE67E73" w14:textId="77777777" w:rsidR="00EC6B0F" w:rsidRDefault="00EC6B0F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31858" w14:textId="77777777" w:rsidR="00EC6B0F" w:rsidRDefault="00EC6B0F" w:rsidP="00A5113C">
      <w:pPr>
        <w:spacing w:after="0"/>
      </w:pPr>
      <w:r>
        <w:separator/>
      </w:r>
    </w:p>
  </w:footnote>
  <w:footnote w:type="continuationSeparator" w:id="0">
    <w:p w14:paraId="00745EAA" w14:textId="77777777" w:rsidR="00EC6B0F" w:rsidRDefault="00EC6B0F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D209AF"/>
    <w:multiLevelType w:val="hybridMultilevel"/>
    <w:tmpl w:val="3EDE4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353332">
    <w:abstractNumId w:val="1"/>
  </w:num>
  <w:num w:numId="2" w16cid:durableId="2034844626">
    <w:abstractNumId w:val="2"/>
  </w:num>
  <w:num w:numId="3" w16cid:durableId="203006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652B6"/>
    <w:rsid w:val="00072B75"/>
    <w:rsid w:val="000B7FC0"/>
    <w:rsid w:val="000D30CF"/>
    <w:rsid w:val="001230E5"/>
    <w:rsid w:val="00141531"/>
    <w:rsid w:val="00172398"/>
    <w:rsid w:val="001C6C3E"/>
    <w:rsid w:val="001D7580"/>
    <w:rsid w:val="00233CE6"/>
    <w:rsid w:val="00234E6D"/>
    <w:rsid w:val="00285838"/>
    <w:rsid w:val="002946E6"/>
    <w:rsid w:val="002C30A3"/>
    <w:rsid w:val="002E08A0"/>
    <w:rsid w:val="00330247"/>
    <w:rsid w:val="00366CF4"/>
    <w:rsid w:val="003A3329"/>
    <w:rsid w:val="00403CB1"/>
    <w:rsid w:val="00422485"/>
    <w:rsid w:val="00433553"/>
    <w:rsid w:val="0043387B"/>
    <w:rsid w:val="004411A7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700ADB"/>
    <w:rsid w:val="00726D6E"/>
    <w:rsid w:val="0074527A"/>
    <w:rsid w:val="00752C28"/>
    <w:rsid w:val="00781185"/>
    <w:rsid w:val="007C5B9B"/>
    <w:rsid w:val="007F140B"/>
    <w:rsid w:val="00880BBB"/>
    <w:rsid w:val="008C1436"/>
    <w:rsid w:val="008F4595"/>
    <w:rsid w:val="00902A5F"/>
    <w:rsid w:val="00904E76"/>
    <w:rsid w:val="009431D7"/>
    <w:rsid w:val="0095746E"/>
    <w:rsid w:val="009A4305"/>
    <w:rsid w:val="009C26EE"/>
    <w:rsid w:val="00A12A9C"/>
    <w:rsid w:val="00A5113C"/>
    <w:rsid w:val="00A52490"/>
    <w:rsid w:val="00AA6510"/>
    <w:rsid w:val="00AA7C8C"/>
    <w:rsid w:val="00AC2F18"/>
    <w:rsid w:val="00AE0437"/>
    <w:rsid w:val="00AE1100"/>
    <w:rsid w:val="00AF5826"/>
    <w:rsid w:val="00B424BB"/>
    <w:rsid w:val="00B62751"/>
    <w:rsid w:val="00BD0291"/>
    <w:rsid w:val="00BE4E97"/>
    <w:rsid w:val="00BF6D7D"/>
    <w:rsid w:val="00C07F54"/>
    <w:rsid w:val="00C4547A"/>
    <w:rsid w:val="00C907B3"/>
    <w:rsid w:val="00CB6122"/>
    <w:rsid w:val="00D421C1"/>
    <w:rsid w:val="00D6459B"/>
    <w:rsid w:val="00D678A4"/>
    <w:rsid w:val="00D77D18"/>
    <w:rsid w:val="00E415F7"/>
    <w:rsid w:val="00E441B3"/>
    <w:rsid w:val="00EA684D"/>
    <w:rsid w:val="00EA6BBF"/>
    <w:rsid w:val="00EC6B0F"/>
    <w:rsid w:val="00EE01D4"/>
    <w:rsid w:val="00EF2C1D"/>
    <w:rsid w:val="00F15885"/>
    <w:rsid w:val="00F96F24"/>
    <w:rsid w:val="00FD2C47"/>
    <w:rsid w:val="00FE1C22"/>
    <w:rsid w:val="00FF0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sykes-college-of-business/marketing/marketing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1216</Words>
  <Characters>693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81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Management Information Systems</dc:title>
  <dc:subject/>
  <dc:creator>The University of Tampa</dc:creator>
  <cp:keywords>Unofficial, Degree, Planning, Worksheet, Major, BS, in, Management, Information, Systems, The, University, of, Tampa</cp:keywords>
  <dc:description/>
  <cp:lastModifiedBy>seAndres Brun Cuervos</cp:lastModifiedBy>
  <cp:revision>10</cp:revision>
  <dcterms:created xsi:type="dcterms:W3CDTF">2023-08-14T17:06:00Z</dcterms:created>
  <dcterms:modified xsi:type="dcterms:W3CDTF">2023-11-07T19:21:00Z</dcterms:modified>
  <cp:category/>
</cp:coreProperties>
</file>